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423A" w:rsidRPr="0063703A" w:rsidRDefault="00B56BA0" w:rsidP="004E51A9">
      <w:pPr>
        <w:pStyle w:val="FirstParagraph"/>
        <w:rPr>
          <w:lang w:val="nl-NL"/>
        </w:rPr>
      </w:pPr>
      <w:proofErr w:type="spellStart"/>
      <w:r>
        <w:rPr>
          <w:lang w:val="nl-NL"/>
        </w:rPr>
        <w:t>A</w:t>
      </w:r>
      <w:r w:rsidR="0093160C" w:rsidRPr="0063703A">
        <w:rPr>
          <w:lang w:val="nl-NL"/>
        </w:rPr>
        <w:t>utonomous</w:t>
      </w:r>
      <w:proofErr w:type="spellEnd"/>
      <w:r w:rsidR="0093160C" w:rsidRPr="0063703A">
        <w:rPr>
          <w:lang w:val="nl-NL"/>
        </w:rPr>
        <w:t xml:space="preserve"> </w:t>
      </w:r>
      <w:proofErr w:type="spellStart"/>
      <w:r w:rsidR="0093160C" w:rsidRPr="0063703A">
        <w:rPr>
          <w:lang w:val="nl-NL"/>
        </w:rPr>
        <w:t>Fabric</w:t>
      </w:r>
      <w:proofErr w:type="spellEnd"/>
      <w:r w:rsidR="0093160C" w:rsidRPr="0063703A">
        <w:rPr>
          <w:lang w:val="nl-NL"/>
        </w:rPr>
        <w:t xml:space="preserve"> Symposium</w:t>
      </w:r>
    </w:p>
    <w:p w:rsidR="003F423A" w:rsidRPr="004E51A9" w:rsidRDefault="0093160C" w:rsidP="005E0CE8">
      <w:pPr>
        <w:pStyle w:val="FirstParagraph"/>
      </w:pPr>
      <w:r w:rsidRPr="004E51A9">
        <w:t xml:space="preserve">9.30 </w:t>
      </w:r>
      <w:r w:rsidR="004E51A9" w:rsidRPr="004E51A9">
        <w:t>do</w:t>
      </w:r>
      <w:r w:rsidR="004E51A9">
        <w:t>ors open</w:t>
      </w:r>
    </w:p>
    <w:p w:rsidR="003F423A" w:rsidRPr="004E51A9" w:rsidRDefault="0093160C" w:rsidP="005E0CE8">
      <w:pPr>
        <w:pStyle w:val="FirstParagraph"/>
      </w:pPr>
      <w:r w:rsidRPr="004E51A9">
        <w:t>10.00 Introducti</w:t>
      </w:r>
      <w:r w:rsidR="005E0CE8" w:rsidRPr="004E51A9">
        <w:t>on</w:t>
      </w:r>
      <w:r w:rsidRPr="004E51A9">
        <w:t xml:space="preserve"> </w:t>
      </w:r>
      <w:proofErr w:type="spellStart"/>
      <w:r w:rsidRPr="004E51A9">
        <w:t>Klooster</w:t>
      </w:r>
      <w:proofErr w:type="spellEnd"/>
      <w:r w:rsidR="005E0CE8" w:rsidRPr="004E51A9">
        <w:t xml:space="preserve"> (</w:t>
      </w:r>
      <w:r w:rsidRPr="004E51A9">
        <w:t>Michelle</w:t>
      </w:r>
      <w:r w:rsidR="005E0CE8" w:rsidRPr="004E51A9">
        <w:t>)</w:t>
      </w:r>
    </w:p>
    <w:p w:rsidR="005E0CE8" w:rsidRPr="004E51A9" w:rsidRDefault="005E0CE8">
      <w:r w:rsidRPr="004E51A9">
        <w:br w:type="page"/>
      </w:r>
    </w:p>
    <w:p w:rsidR="003F423A" w:rsidRPr="004E51A9" w:rsidRDefault="0093160C" w:rsidP="005E0CE8">
      <w:pPr>
        <w:pStyle w:val="Plattetekst"/>
      </w:pPr>
      <w:r w:rsidRPr="004E51A9">
        <w:lastRenderedPageBreak/>
        <w:t xml:space="preserve">10.05 </w:t>
      </w:r>
      <w:r w:rsidR="005E0CE8" w:rsidRPr="004E51A9">
        <w:t>Introduction of content</w:t>
      </w:r>
      <w:r w:rsidRPr="004E51A9">
        <w:t xml:space="preserve"> + </w:t>
      </w:r>
      <w:r w:rsidR="005E0CE8" w:rsidRPr="004E51A9">
        <w:t>organization</w:t>
      </w:r>
    </w:p>
    <w:p w:rsidR="005E0CE8" w:rsidRDefault="0093160C" w:rsidP="005E0CE8">
      <w:pPr>
        <w:pStyle w:val="Plattetekst"/>
        <w:numPr>
          <w:ilvl w:val="0"/>
          <w:numId w:val="4"/>
        </w:numPr>
        <w:rPr>
          <w:lang w:val="nl-NL"/>
        </w:rPr>
      </w:pPr>
      <w:r w:rsidRPr="005E0CE8">
        <w:rPr>
          <w:lang w:val="nl-NL"/>
        </w:rPr>
        <w:t>Nathalie</w:t>
      </w:r>
      <w:r w:rsidR="005E0CE8">
        <w:rPr>
          <w:lang w:val="nl-NL"/>
        </w:rPr>
        <w:t>/MAMA</w:t>
      </w:r>
      <w:r w:rsidRPr="005E0CE8">
        <w:rPr>
          <w:lang w:val="nl-NL"/>
        </w:rPr>
        <w:t xml:space="preserve"> </w:t>
      </w:r>
      <w:r w:rsidR="005E0CE8">
        <w:rPr>
          <w:lang w:val="nl-NL"/>
        </w:rPr>
        <w:t>is</w:t>
      </w:r>
      <w:r w:rsidRPr="005E0CE8">
        <w:rPr>
          <w:lang w:val="nl-NL"/>
        </w:rPr>
        <w:t xml:space="preserve"> project</w:t>
      </w:r>
      <w:r w:rsidR="005E0CE8">
        <w:rPr>
          <w:lang w:val="nl-NL"/>
        </w:rPr>
        <w:t xml:space="preserve"> </w:t>
      </w:r>
      <w:r w:rsidRPr="005E0CE8">
        <w:rPr>
          <w:lang w:val="nl-NL"/>
        </w:rPr>
        <w:t>partner</w:t>
      </w:r>
    </w:p>
    <w:p w:rsidR="005E0CE8" w:rsidRPr="005E0CE8" w:rsidRDefault="005E0CE8" w:rsidP="005E0CE8">
      <w:pPr>
        <w:pStyle w:val="Plattetekst"/>
        <w:numPr>
          <w:ilvl w:val="0"/>
          <w:numId w:val="4"/>
        </w:numPr>
      </w:pPr>
      <w:r w:rsidRPr="005E0CE8">
        <w:t>This is about self-o</w:t>
      </w:r>
      <w:r>
        <w:t>rganization(s)</w:t>
      </w:r>
    </w:p>
    <w:p w:rsidR="005E0CE8" w:rsidRPr="005E0CE8" w:rsidRDefault="0093160C" w:rsidP="005E0CE8">
      <w:pPr>
        <w:pStyle w:val="Plattetekst"/>
        <w:numPr>
          <w:ilvl w:val="0"/>
          <w:numId w:val="4"/>
        </w:numPr>
      </w:pPr>
      <w:r w:rsidRPr="005E0CE8">
        <w:t>self-</w:t>
      </w:r>
      <w:r w:rsidR="005E0CE8" w:rsidRPr="005E0CE8">
        <w:t>organization</w:t>
      </w:r>
      <w:r w:rsidRPr="005E0CE8">
        <w:t xml:space="preserve"> </w:t>
      </w:r>
      <w:r w:rsidR="005E0CE8" w:rsidRPr="005E0CE8">
        <w:t xml:space="preserve">as a </w:t>
      </w:r>
      <w:r w:rsidRPr="005E0CE8">
        <w:t>creati</w:t>
      </w:r>
      <w:r w:rsidR="005E0CE8" w:rsidRPr="005E0CE8">
        <w:t>ve</w:t>
      </w:r>
      <w:r w:rsidRPr="005E0CE8">
        <w:t xml:space="preserve"> proce</w:t>
      </w:r>
      <w:r w:rsidR="005E0CE8" w:rsidRPr="005E0CE8">
        <w:t>s</w:t>
      </w:r>
      <w:r w:rsidRPr="005E0CE8">
        <w:t>s</w:t>
      </w:r>
    </w:p>
    <w:p w:rsidR="005E0CE8" w:rsidRDefault="005E0CE8" w:rsidP="005E0CE8">
      <w:pPr>
        <w:pStyle w:val="Plattetekst"/>
        <w:numPr>
          <w:ilvl w:val="0"/>
          <w:numId w:val="4"/>
        </w:numPr>
      </w:pPr>
      <w:r w:rsidRPr="005E0CE8">
        <w:t xml:space="preserve">with as many Rotterdam </w:t>
      </w:r>
      <w:r w:rsidR="0093160C" w:rsidRPr="005E0CE8">
        <w:t>initiati</w:t>
      </w:r>
      <w:r w:rsidRPr="005E0CE8">
        <w:t>ves</w:t>
      </w:r>
      <w:r w:rsidR="0093160C" w:rsidRPr="005E0CE8">
        <w:t xml:space="preserve"> </w:t>
      </w:r>
      <w:r>
        <w:t>as possible</w:t>
      </w:r>
    </w:p>
    <w:p w:rsidR="005E0CE8" w:rsidRPr="005E0CE8" w:rsidRDefault="005E0CE8" w:rsidP="005E0CE8">
      <w:pPr>
        <w:pStyle w:val="Plattetekst"/>
        <w:numPr>
          <w:ilvl w:val="0"/>
          <w:numId w:val="4"/>
        </w:numPr>
      </w:pPr>
      <w:r>
        <w:lastRenderedPageBreak/>
        <w:t>incomplete invitations, different partners now than in 2017</w:t>
      </w:r>
    </w:p>
    <w:p w:rsidR="005E0CE8" w:rsidRPr="005E0CE8" w:rsidRDefault="0093160C" w:rsidP="005E0CE8">
      <w:pPr>
        <w:pStyle w:val="Plattetekst"/>
        <w:numPr>
          <w:ilvl w:val="0"/>
          <w:numId w:val="4"/>
        </w:numPr>
      </w:pPr>
      <w:r w:rsidRPr="005E0CE8">
        <w:t xml:space="preserve">autonomousfabric.org </w:t>
      </w:r>
      <w:r w:rsidR="005E0CE8" w:rsidRPr="005E0CE8">
        <w:t xml:space="preserve">as </w:t>
      </w:r>
      <w:r w:rsidRPr="005E0CE8">
        <w:t xml:space="preserve">mapping </w:t>
      </w:r>
      <w:r w:rsidR="005E0CE8" w:rsidRPr="005E0CE8">
        <w:t xml:space="preserve">of more than </w:t>
      </w:r>
      <w:r w:rsidRPr="005E0CE8">
        <w:t>100</w:t>
      </w:r>
      <w:r w:rsidR="007D7C45">
        <w:t xml:space="preserve"> initiatives</w:t>
      </w:r>
      <w:r w:rsidR="0011257F">
        <w:t>.</w:t>
      </w:r>
    </w:p>
    <w:p w:rsidR="003F423A" w:rsidRPr="005E0CE8" w:rsidRDefault="0093160C" w:rsidP="005E0CE8">
      <w:pPr>
        <w:pStyle w:val="Plattetekst"/>
        <w:numPr>
          <w:ilvl w:val="0"/>
          <w:numId w:val="4"/>
        </w:numPr>
        <w:rPr>
          <w:lang w:val="nl-NL"/>
        </w:rPr>
      </w:pPr>
      <w:proofErr w:type="spellStart"/>
      <w:r w:rsidRPr="005E0CE8">
        <w:rPr>
          <w:lang w:val="nl-NL"/>
        </w:rPr>
        <w:t>student</w:t>
      </w:r>
      <w:r w:rsidR="005E0CE8">
        <w:rPr>
          <w:lang w:val="nl-NL"/>
        </w:rPr>
        <w:t>s</w:t>
      </w:r>
      <w:proofErr w:type="spellEnd"/>
      <w:r w:rsidRPr="005E0CE8">
        <w:rPr>
          <w:lang w:val="nl-NL"/>
        </w:rPr>
        <w:t xml:space="preserve"> </w:t>
      </w:r>
      <w:r w:rsidR="005E0CE8">
        <w:rPr>
          <w:lang w:val="nl-NL"/>
        </w:rPr>
        <w:t xml:space="preserve">have </w:t>
      </w:r>
      <w:proofErr w:type="spellStart"/>
      <w:r w:rsidR="005E0CE8">
        <w:rPr>
          <w:lang w:val="nl-NL"/>
        </w:rPr>
        <w:t>visited</w:t>
      </w:r>
      <w:proofErr w:type="spellEnd"/>
      <w:r w:rsidR="005E0CE8">
        <w:rPr>
          <w:lang w:val="nl-NL"/>
        </w:rPr>
        <w:t xml:space="preserve"> </w:t>
      </w:r>
      <w:proofErr w:type="spellStart"/>
      <w:r w:rsidRPr="005E0CE8">
        <w:rPr>
          <w:lang w:val="nl-NL"/>
        </w:rPr>
        <w:t>locat</w:t>
      </w:r>
      <w:r w:rsidR="005E0CE8">
        <w:rPr>
          <w:lang w:val="nl-NL"/>
        </w:rPr>
        <w:t>ions</w:t>
      </w:r>
      <w:proofErr w:type="spellEnd"/>
      <w:r w:rsidRPr="005E0CE8">
        <w:rPr>
          <w:lang w:val="nl-NL"/>
        </w:rPr>
        <w:t>.</w:t>
      </w:r>
    </w:p>
    <w:p w:rsidR="005E0CE8" w:rsidRDefault="005E0CE8">
      <w:pPr>
        <w:rPr>
          <w:rFonts w:ascii="Franklin Gothic Medium" w:hAnsi="Franklin Gothic Medium"/>
          <w:sz w:val="28"/>
          <w:szCs w:val="28"/>
          <w:lang w:val="nl-NL"/>
        </w:rPr>
      </w:pPr>
      <w:r>
        <w:rPr>
          <w:lang w:val="nl-NL"/>
        </w:rPr>
        <w:br w:type="page"/>
      </w:r>
    </w:p>
    <w:p w:rsidR="005E0CE8" w:rsidRPr="005E0CE8" w:rsidRDefault="005E0CE8" w:rsidP="005E0CE8">
      <w:pPr>
        <w:pStyle w:val="FirstParagraph"/>
      </w:pPr>
      <w:r w:rsidRPr="005E0CE8">
        <w:lastRenderedPageBreak/>
        <w:t>It is meant to b</w:t>
      </w:r>
      <w:r>
        <w:t>e</w:t>
      </w:r>
    </w:p>
    <w:p w:rsidR="005E0CE8" w:rsidRPr="005E0CE8" w:rsidRDefault="0093160C" w:rsidP="005E0CE8">
      <w:pPr>
        <w:pStyle w:val="FirstParagraph"/>
      </w:pPr>
      <w:r w:rsidRPr="005E0CE8">
        <w:t>(a) netw</w:t>
      </w:r>
      <w:r w:rsidR="005E0CE8" w:rsidRPr="005E0CE8">
        <w:t>o</w:t>
      </w:r>
      <w:r w:rsidRPr="005E0CE8">
        <w:t>rk</w:t>
      </w:r>
      <w:r w:rsidR="005E0CE8" w:rsidRPr="005E0CE8">
        <w:t xml:space="preserve"> </w:t>
      </w:r>
      <w:r w:rsidRPr="005E0CE8">
        <w:t xml:space="preserve">event </w:t>
      </w:r>
      <w:r w:rsidR="005E0CE8" w:rsidRPr="005E0CE8">
        <w:t>for self-organizations</w:t>
      </w:r>
      <w:r w:rsidRPr="005E0CE8">
        <w:t xml:space="preserve">, </w:t>
      </w:r>
    </w:p>
    <w:p w:rsidR="005E0CE8" w:rsidRPr="005E0CE8" w:rsidRDefault="0093160C" w:rsidP="005E0CE8">
      <w:pPr>
        <w:pStyle w:val="FirstParagraph"/>
      </w:pPr>
      <w:r w:rsidRPr="005E0CE8">
        <w:t xml:space="preserve">(b) </w:t>
      </w:r>
      <w:r w:rsidR="005E0CE8" w:rsidRPr="005E0CE8">
        <w:t xml:space="preserve">event for </w:t>
      </w:r>
      <w:proofErr w:type="spellStart"/>
      <w:r w:rsidRPr="005E0CE8">
        <w:t>WdKA</w:t>
      </w:r>
      <w:proofErr w:type="spellEnd"/>
      <w:r w:rsidRPr="005E0CE8">
        <w:t xml:space="preserve"> </w:t>
      </w:r>
      <w:r w:rsidR="005E0CE8" w:rsidRPr="005E0CE8">
        <w:t>to learn how we must cha</w:t>
      </w:r>
      <w:r w:rsidR="005E0CE8">
        <w:t xml:space="preserve">nge </w:t>
      </w:r>
    </w:p>
    <w:p w:rsidR="003F423A" w:rsidRPr="005E0CE8" w:rsidRDefault="005E0CE8" w:rsidP="005E0CE8">
      <w:pPr>
        <w:pStyle w:val="FirstParagraph"/>
      </w:pPr>
      <w:r w:rsidRPr="005E0CE8">
        <w:t>We see self-organized practices as present &amp; future of arti</w:t>
      </w:r>
      <w:r>
        <w:t>stic</w:t>
      </w:r>
      <w:r w:rsidRPr="005E0CE8">
        <w:t xml:space="preserve"> practice</w:t>
      </w:r>
      <w:r w:rsidR="0093160C" w:rsidRPr="005E0CE8">
        <w:t xml:space="preserve">, </w:t>
      </w:r>
      <w:r>
        <w:t xml:space="preserve">need to change </w:t>
      </w:r>
      <w:r w:rsidR="0093160C" w:rsidRPr="005E0CE8">
        <w:t>curriculu</w:t>
      </w:r>
      <w:r>
        <w:t>m – as question</w:t>
      </w:r>
      <w:r w:rsidR="0093160C" w:rsidRPr="005E0CE8">
        <w:t>.</w:t>
      </w:r>
    </w:p>
    <w:p w:rsidR="005E0CE8" w:rsidRPr="005E0CE8" w:rsidRDefault="005E0CE8">
      <w:pPr>
        <w:rPr>
          <w:rFonts w:ascii="Franklin Gothic Medium" w:hAnsi="Franklin Gothic Medium"/>
          <w:sz w:val="28"/>
          <w:szCs w:val="28"/>
        </w:rPr>
      </w:pPr>
      <w:r w:rsidRPr="005E0CE8">
        <w:br w:type="page"/>
      </w:r>
    </w:p>
    <w:p w:rsidR="003F423A" w:rsidRPr="0063703A" w:rsidRDefault="00A51F0E" w:rsidP="005E0CE8">
      <w:pPr>
        <w:pStyle w:val="Plattetekst"/>
        <w:rPr>
          <w:lang w:val="nl-NL"/>
        </w:rPr>
      </w:pPr>
      <w:r>
        <w:rPr>
          <w:lang w:val="nl-NL"/>
        </w:rPr>
        <w:lastRenderedPageBreak/>
        <w:t xml:space="preserve">Program of </w:t>
      </w:r>
      <w:proofErr w:type="spellStart"/>
      <w:r>
        <w:rPr>
          <w:lang w:val="nl-NL"/>
        </w:rPr>
        <w:t>the</w:t>
      </w:r>
      <w:proofErr w:type="spellEnd"/>
      <w:r>
        <w:rPr>
          <w:lang w:val="nl-NL"/>
        </w:rPr>
        <w:t xml:space="preserve"> </w:t>
      </w:r>
      <w:proofErr w:type="spellStart"/>
      <w:r>
        <w:rPr>
          <w:lang w:val="nl-NL"/>
        </w:rPr>
        <w:t>day</w:t>
      </w:r>
      <w:proofErr w:type="spellEnd"/>
      <w:r>
        <w:rPr>
          <w:lang w:val="nl-NL"/>
        </w:rPr>
        <w:t>:</w:t>
      </w:r>
    </w:p>
    <w:p w:rsidR="00A51F0E" w:rsidRDefault="0093160C" w:rsidP="005E0CE8">
      <w:pPr>
        <w:pStyle w:val="Plattetekst"/>
      </w:pPr>
      <w:r w:rsidRPr="00A51F0E">
        <w:t xml:space="preserve">Florian - </w:t>
      </w:r>
      <w:r w:rsidR="00A51F0E" w:rsidRPr="00A51F0E">
        <w:t>questions</w:t>
      </w:r>
      <w:r w:rsidRPr="00A51F0E">
        <w:t xml:space="preserve">: </w:t>
      </w:r>
    </w:p>
    <w:p w:rsidR="00A51F0E" w:rsidRDefault="00A51F0E" w:rsidP="00A51F0E">
      <w:pPr>
        <w:pStyle w:val="Plattetekst"/>
        <w:numPr>
          <w:ilvl w:val="0"/>
          <w:numId w:val="6"/>
        </w:numPr>
      </w:pPr>
      <w:r w:rsidRPr="00A51F0E">
        <w:t xml:space="preserve">how do we understand and practice </w:t>
      </w:r>
      <w:r w:rsidR="0093160C" w:rsidRPr="00A51F0E">
        <w:t>autonom</w:t>
      </w:r>
      <w:r>
        <w:t>y?</w:t>
      </w:r>
    </w:p>
    <w:p w:rsidR="00A51F0E" w:rsidRDefault="00A51F0E" w:rsidP="00A51F0E">
      <w:pPr>
        <w:pStyle w:val="Plattetekst"/>
        <w:numPr>
          <w:ilvl w:val="0"/>
          <w:numId w:val="6"/>
        </w:numPr>
      </w:pPr>
      <w:r w:rsidRPr="00A51F0E">
        <w:t xml:space="preserve">how </w:t>
      </w:r>
      <w:r>
        <w:t xml:space="preserve">do we deal with </w:t>
      </w:r>
      <w:r w:rsidR="0093160C" w:rsidRPr="00A51F0E">
        <w:t>gentrificati</w:t>
      </w:r>
      <w:r>
        <w:t>on?</w:t>
      </w:r>
    </w:p>
    <w:p w:rsidR="00A51F0E" w:rsidRDefault="00A51F0E" w:rsidP="00A51F0E">
      <w:pPr>
        <w:pStyle w:val="Plattetekst"/>
        <w:numPr>
          <w:ilvl w:val="0"/>
          <w:numId w:val="6"/>
        </w:numPr>
      </w:pPr>
      <w:r w:rsidRPr="00A51F0E">
        <w:t>To which extent do our s</w:t>
      </w:r>
      <w:r>
        <w:t xml:space="preserve">paces </w:t>
      </w:r>
      <w:r w:rsidRPr="00A51F0E">
        <w:t xml:space="preserve">reflect </w:t>
      </w:r>
      <w:r>
        <w:t>and represent the changing demographics?</w:t>
      </w:r>
    </w:p>
    <w:p w:rsidR="0078242E" w:rsidRDefault="0078242E">
      <w:pPr>
        <w:rPr>
          <w:rFonts w:ascii="Franklin Gothic Medium" w:hAnsi="Franklin Gothic Medium"/>
          <w:sz w:val="28"/>
          <w:szCs w:val="28"/>
        </w:rPr>
      </w:pPr>
      <w:r>
        <w:br w:type="page"/>
      </w:r>
    </w:p>
    <w:p w:rsidR="001A601B" w:rsidRDefault="0093160C" w:rsidP="00A51F0E">
      <w:pPr>
        <w:pStyle w:val="Plattetekst"/>
      </w:pPr>
      <w:r>
        <w:lastRenderedPageBreak/>
        <w:t xml:space="preserve">10.15 </w:t>
      </w:r>
    </w:p>
    <w:p w:rsidR="001A601B" w:rsidRDefault="001A601B" w:rsidP="00A51F0E">
      <w:pPr>
        <w:pStyle w:val="Plattetekst"/>
      </w:pPr>
      <w:r>
        <w:t>3 provocations – all by native Rotterdammers</w:t>
      </w:r>
    </w:p>
    <w:p w:rsidR="0078242E" w:rsidRDefault="0093160C" w:rsidP="00A51F0E">
      <w:pPr>
        <w:pStyle w:val="Plattetekst"/>
      </w:pPr>
      <w:r>
        <w:t xml:space="preserve">(Nathalie) </w:t>
      </w:r>
    </w:p>
    <w:p w:rsidR="003F423A" w:rsidRDefault="0093160C" w:rsidP="00A51F0E">
      <w:pPr>
        <w:pStyle w:val="Plattetekst"/>
      </w:pPr>
      <w:r>
        <w:t>Tara Lewis</w:t>
      </w:r>
    </w:p>
    <w:p w:rsidR="0078242E" w:rsidRDefault="00EB6899" w:rsidP="00EB6899">
      <w:pPr>
        <w:pStyle w:val="Plattetekst"/>
      </w:pPr>
      <w:r w:rsidRPr="00EB6899">
        <w:t xml:space="preserve">Freelance journalist for (among others) </w:t>
      </w:r>
      <w:proofErr w:type="spellStart"/>
      <w:r w:rsidRPr="001A601B">
        <w:rPr>
          <w:i/>
        </w:rPr>
        <w:t>Vers</w:t>
      </w:r>
      <w:proofErr w:type="spellEnd"/>
      <w:r w:rsidRPr="001A601B">
        <w:rPr>
          <w:i/>
        </w:rPr>
        <w:t xml:space="preserve"> </w:t>
      </w:r>
      <w:proofErr w:type="spellStart"/>
      <w:r w:rsidRPr="001A601B">
        <w:rPr>
          <w:i/>
        </w:rPr>
        <w:t>Beton</w:t>
      </w:r>
      <w:proofErr w:type="spellEnd"/>
      <w:r w:rsidRPr="00EB6899">
        <w:t xml:space="preserve"> and </w:t>
      </w:r>
      <w:r w:rsidRPr="001A601B">
        <w:rPr>
          <w:i/>
        </w:rPr>
        <w:t xml:space="preserve">NRC </w:t>
      </w:r>
      <w:proofErr w:type="spellStart"/>
      <w:r w:rsidRPr="001A601B">
        <w:rPr>
          <w:i/>
        </w:rPr>
        <w:t>Handelsblad</w:t>
      </w:r>
      <w:proofErr w:type="spellEnd"/>
      <w:r w:rsidRPr="00EB6899">
        <w:t xml:space="preserve">, native Rotterdammer. According to her self-description, she “cherishes her inner prole and can sometimes be a bit cynical.” </w:t>
      </w:r>
      <w:r w:rsidR="0078242E">
        <w:br w:type="page"/>
      </w:r>
    </w:p>
    <w:p w:rsidR="00D521CB" w:rsidRDefault="0093160C" w:rsidP="005E0CE8">
      <w:pPr>
        <w:pStyle w:val="Plattetekst"/>
      </w:pPr>
      <w:r>
        <w:lastRenderedPageBreak/>
        <w:t>10.30 (</w:t>
      </w:r>
      <w:proofErr w:type="spellStart"/>
      <w:r>
        <w:t>Introductie</w:t>
      </w:r>
      <w:proofErr w:type="spellEnd"/>
      <w:r>
        <w:t xml:space="preserve"> Florian) </w:t>
      </w:r>
      <w:r w:rsidR="00D521CB">
        <w:br/>
      </w:r>
      <w:r>
        <w:t xml:space="preserve">Sami </w:t>
      </w:r>
      <w:proofErr w:type="spellStart"/>
      <w:r>
        <w:t>Hammana</w:t>
      </w:r>
      <w:proofErr w:type="spellEnd"/>
    </w:p>
    <w:p w:rsidR="00D521CB" w:rsidRDefault="00D521CB" w:rsidP="005E0CE8">
      <w:pPr>
        <w:pStyle w:val="Plattetekst"/>
      </w:pPr>
      <w:r w:rsidRPr="00D521CB">
        <w:t>Rotterdam-born researcher, writer and designer working within the fields of politics and contemporary philosophy, currently operating under ‘</w:t>
      </w:r>
      <w:proofErr w:type="spellStart"/>
      <w:r w:rsidRPr="00D521CB">
        <w:t>schizoaesthetic</w:t>
      </w:r>
      <w:proofErr w:type="spellEnd"/>
      <w:r w:rsidRPr="00D521CB">
        <w:t xml:space="preserve"> </w:t>
      </w:r>
      <w:proofErr w:type="spellStart"/>
      <w:r w:rsidRPr="00D521CB">
        <w:t>organisation</w:t>
      </w:r>
      <w:proofErr w:type="spellEnd"/>
      <w:r w:rsidRPr="00D521CB">
        <w:t>’</w:t>
      </w:r>
      <w:r>
        <w:t>.</w:t>
      </w:r>
    </w:p>
    <w:p w:rsidR="00D521CB" w:rsidRDefault="00D521CB" w:rsidP="00D521CB">
      <w:pPr>
        <w:pStyle w:val="Plattetekst"/>
      </w:pPr>
      <w:r>
        <w:br w:type="page"/>
      </w:r>
    </w:p>
    <w:p w:rsidR="003F423A" w:rsidRPr="00D521CB" w:rsidRDefault="0093160C" w:rsidP="005E0CE8">
      <w:pPr>
        <w:pStyle w:val="Plattetekst"/>
      </w:pPr>
      <w:r w:rsidRPr="0063703A">
        <w:rPr>
          <w:lang w:val="nl-NL"/>
        </w:rPr>
        <w:lastRenderedPageBreak/>
        <w:t xml:space="preserve">10.45 (Introductie Florian &amp; Nathalie) </w:t>
      </w:r>
      <w:r w:rsidR="00D521CB">
        <w:rPr>
          <w:lang w:val="nl-NL"/>
        </w:rPr>
        <w:br/>
      </w:r>
      <w:r w:rsidRPr="00D521CB">
        <w:t xml:space="preserve">Demy </w:t>
      </w:r>
      <w:proofErr w:type="spellStart"/>
      <w:r w:rsidRPr="00D521CB">
        <w:t>Koetsie</w:t>
      </w:r>
      <w:proofErr w:type="spellEnd"/>
    </w:p>
    <w:p w:rsidR="003F423A" w:rsidRPr="00D521CB" w:rsidRDefault="00D521CB" w:rsidP="005E0CE8">
      <w:pPr>
        <w:pStyle w:val="Plattetekst"/>
      </w:pPr>
      <w:r w:rsidRPr="00D521CB">
        <w:t xml:space="preserve">Rotterdam-based rapper / spoken word artist / workshop tutor. </w:t>
      </w:r>
      <w:r w:rsidRPr="00D521CB">
        <w:br w:type="page"/>
      </w:r>
      <w:r w:rsidR="0093160C" w:rsidRPr="00D521CB">
        <w:lastRenderedPageBreak/>
        <w:t xml:space="preserve">11.00 Simon, </w:t>
      </w:r>
      <w:r>
        <w:br/>
        <w:t xml:space="preserve">look back at </w:t>
      </w:r>
      <w:r w:rsidR="0093160C" w:rsidRPr="00D521CB">
        <w:t>2017</w:t>
      </w:r>
    </w:p>
    <w:p w:rsidR="00D521CB" w:rsidRDefault="00D521CB">
      <w:pPr>
        <w:rPr>
          <w:rFonts w:ascii="Franklin Gothic Medium" w:hAnsi="Franklin Gothic Medium"/>
          <w:sz w:val="28"/>
          <w:szCs w:val="28"/>
          <w:lang w:val="nl-NL"/>
        </w:rPr>
      </w:pPr>
      <w:r>
        <w:rPr>
          <w:lang w:val="nl-NL"/>
        </w:rPr>
        <w:br w:type="page"/>
      </w:r>
    </w:p>
    <w:p w:rsidR="0011257F" w:rsidRDefault="0093160C" w:rsidP="005E0CE8">
      <w:pPr>
        <w:pStyle w:val="Plattetekst"/>
      </w:pPr>
      <w:r w:rsidRPr="00D521CB">
        <w:lastRenderedPageBreak/>
        <w:t xml:space="preserve">11.10 </w:t>
      </w:r>
    </w:p>
    <w:p w:rsidR="00D521CB" w:rsidRDefault="0093160C" w:rsidP="005E0CE8">
      <w:pPr>
        <w:pStyle w:val="Plattetekst"/>
      </w:pPr>
      <w:r w:rsidRPr="00D521CB">
        <w:t>6 workshops (</w:t>
      </w:r>
      <w:r w:rsidR="00D521CB" w:rsidRPr="00D521CB">
        <w:t>watch out</w:t>
      </w:r>
      <w:r w:rsidRPr="00D521CB">
        <w:t xml:space="preserve">: </w:t>
      </w:r>
      <w:r w:rsidR="00D521CB">
        <w:t xml:space="preserve">clearly </w:t>
      </w:r>
      <w:r w:rsidRPr="00D521CB">
        <w:t>communic</w:t>
      </w:r>
      <w:r w:rsidR="00D521CB">
        <w:t>ate</w:t>
      </w:r>
      <w:r w:rsidRPr="00D521CB">
        <w:t xml:space="preserve"> </w:t>
      </w:r>
      <w:r w:rsidR="00D521CB">
        <w:rPr>
          <w:i/>
        </w:rPr>
        <w:t>were</w:t>
      </w:r>
      <w:r w:rsidRPr="00D521CB">
        <w:t>)</w:t>
      </w:r>
    </w:p>
    <w:p w:rsidR="00D521CB" w:rsidRDefault="00D521CB" w:rsidP="005E0CE8">
      <w:pPr>
        <w:pStyle w:val="Plattetekst"/>
        <w:rPr>
          <w:lang w:val="nl-NL"/>
        </w:rPr>
      </w:pPr>
      <w:proofErr w:type="spellStart"/>
      <w:r>
        <w:rPr>
          <w:lang w:val="nl-NL"/>
        </w:rPr>
        <w:t>All</w:t>
      </w:r>
      <w:proofErr w:type="spellEnd"/>
      <w:r>
        <w:rPr>
          <w:lang w:val="nl-NL"/>
        </w:rPr>
        <w:t xml:space="preserve"> </w:t>
      </w:r>
      <w:proofErr w:type="spellStart"/>
      <w:r>
        <w:rPr>
          <w:lang w:val="nl-NL"/>
        </w:rPr>
        <w:t>from</w:t>
      </w:r>
      <w:proofErr w:type="spellEnd"/>
      <w:r>
        <w:rPr>
          <w:lang w:val="nl-NL"/>
        </w:rPr>
        <w:t xml:space="preserve"> 13</w:t>
      </w:r>
      <w:r w:rsidR="0011257F">
        <w:rPr>
          <w:lang w:val="nl-NL"/>
        </w:rPr>
        <w:t>.00</w:t>
      </w:r>
      <w:bookmarkStart w:id="0" w:name="_GoBack"/>
      <w:bookmarkEnd w:id="0"/>
      <w:r>
        <w:rPr>
          <w:lang w:val="nl-NL"/>
        </w:rPr>
        <w:t>-17.00</w:t>
      </w:r>
    </w:p>
    <w:p w:rsidR="00D521CB" w:rsidRDefault="00D521CB">
      <w:pPr>
        <w:rPr>
          <w:rFonts w:ascii="Franklin Gothic Medium" w:hAnsi="Franklin Gothic Medium"/>
          <w:sz w:val="28"/>
          <w:szCs w:val="28"/>
        </w:rPr>
      </w:pPr>
      <w:r>
        <w:br w:type="page"/>
      </w:r>
    </w:p>
    <w:p w:rsidR="00D521CB" w:rsidRPr="00D521CB" w:rsidRDefault="00D521CB" w:rsidP="00D521CB">
      <w:pPr>
        <w:pStyle w:val="Plattetekst"/>
        <w:rPr>
          <w:rFonts w:ascii="Times New Roman" w:hAnsi="Times New Roman" w:cs="Times New Roman"/>
        </w:rPr>
      </w:pPr>
      <w:r w:rsidRPr="00D521CB">
        <w:lastRenderedPageBreak/>
        <w:t>Collective Autonomy</w:t>
      </w:r>
    </w:p>
    <w:p w:rsidR="00D521CB" w:rsidRPr="00D521CB" w:rsidRDefault="00D521CB" w:rsidP="00D521CB">
      <w:pPr>
        <w:pStyle w:val="Plattetekst"/>
      </w:pPr>
      <w:proofErr w:type="spellStart"/>
      <w:r w:rsidRPr="00D521CB">
        <w:t>Wolfart</w:t>
      </w:r>
      <w:proofErr w:type="spellEnd"/>
      <w:r w:rsidRPr="00D521CB">
        <w:t xml:space="preserve">, </w:t>
      </w:r>
      <w:proofErr w:type="spellStart"/>
      <w:r w:rsidRPr="00D521CB">
        <w:t>Wolphaertstraat</w:t>
      </w:r>
      <w:proofErr w:type="spellEnd"/>
      <w:r w:rsidRPr="00D521CB">
        <w:t xml:space="preserve"> 25-C (</w:t>
      </w:r>
      <w:proofErr w:type="spellStart"/>
      <w:r w:rsidRPr="00D521CB">
        <w:t>Charlois</w:t>
      </w:r>
      <w:proofErr w:type="spellEnd"/>
      <w:r w:rsidRPr="00D521CB">
        <w:t>)</w:t>
      </w:r>
    </w:p>
    <w:p w:rsidR="00D521CB" w:rsidRPr="00D521CB" w:rsidRDefault="00D521CB" w:rsidP="00D521CB">
      <w:pPr>
        <w:pStyle w:val="Plattetekst"/>
      </w:pPr>
      <w:proofErr w:type="spellStart"/>
      <w:r w:rsidRPr="00D521CB">
        <w:t>Organised</w:t>
      </w:r>
      <w:proofErr w:type="spellEnd"/>
      <w:r w:rsidRPr="00D521CB">
        <w:t xml:space="preserve"> by and with:</w:t>
      </w:r>
      <w:r>
        <w:t xml:space="preserve"> </w:t>
      </w:r>
      <w:proofErr w:type="spellStart"/>
      <w:r w:rsidRPr="00D521CB">
        <w:t>Wolfart</w:t>
      </w:r>
      <w:proofErr w:type="spellEnd"/>
      <w:r w:rsidRPr="00D521CB">
        <w:t xml:space="preserve">, </w:t>
      </w:r>
      <w:proofErr w:type="spellStart"/>
      <w:r w:rsidRPr="00D521CB">
        <w:t>Stichting</w:t>
      </w:r>
      <w:proofErr w:type="spellEnd"/>
      <w:r w:rsidRPr="00D521CB">
        <w:t xml:space="preserve"> NAC</w:t>
      </w:r>
    </w:p>
    <w:p w:rsidR="00D521CB" w:rsidRDefault="00D521CB">
      <w:pPr>
        <w:rPr>
          <w:rFonts w:ascii="Franklin Gothic Medium" w:hAnsi="Franklin Gothic Medium"/>
          <w:sz w:val="28"/>
          <w:szCs w:val="28"/>
        </w:rPr>
      </w:pPr>
      <w:r>
        <w:br w:type="page"/>
      </w:r>
    </w:p>
    <w:p w:rsidR="00D521CB" w:rsidRDefault="00D521CB" w:rsidP="00D521CB">
      <w:pPr>
        <w:pStyle w:val="Plattetekst"/>
      </w:pPr>
      <w:r>
        <w:lastRenderedPageBreak/>
        <w:t>Dear Cultural Initiative, there is an elephant in the room - addressing our digital dependencies as self-</w:t>
      </w:r>
      <w:proofErr w:type="spellStart"/>
      <w:r>
        <w:t>organised</w:t>
      </w:r>
      <w:proofErr w:type="spellEnd"/>
      <w:r>
        <w:t xml:space="preserve"> spaces.</w:t>
      </w:r>
    </w:p>
    <w:p w:rsidR="00D521CB" w:rsidRDefault="00D521CB" w:rsidP="00D521CB">
      <w:pPr>
        <w:pStyle w:val="Plattetekst"/>
      </w:pPr>
      <w:proofErr w:type="spellStart"/>
      <w:r>
        <w:t>Varia</w:t>
      </w:r>
      <w:proofErr w:type="spellEnd"/>
      <w:r>
        <w:t xml:space="preserve">, </w:t>
      </w:r>
      <w:proofErr w:type="spellStart"/>
      <w:r>
        <w:t>Gouwstraat</w:t>
      </w:r>
      <w:proofErr w:type="spellEnd"/>
      <w:r>
        <w:t xml:space="preserve"> 3 (</w:t>
      </w:r>
      <w:proofErr w:type="spellStart"/>
      <w:r>
        <w:t>Charlois</w:t>
      </w:r>
      <w:proofErr w:type="spellEnd"/>
      <w:r>
        <w:t>)</w:t>
      </w:r>
      <w:r>
        <w:br w:type="page"/>
      </w:r>
    </w:p>
    <w:p w:rsidR="00D521CB" w:rsidRPr="00D521CB" w:rsidRDefault="00D521CB" w:rsidP="00D521CB">
      <w:pPr>
        <w:pStyle w:val="Plattetekst"/>
      </w:pPr>
      <w:proofErr w:type="spellStart"/>
      <w:r w:rsidRPr="00D521CB">
        <w:lastRenderedPageBreak/>
        <w:t>Feijenoord</w:t>
      </w:r>
      <w:proofErr w:type="spellEnd"/>
      <w:r w:rsidRPr="00D521CB">
        <w:t xml:space="preserve">: A collective science-fiction / visionary fiction writing workshop </w:t>
      </w:r>
    </w:p>
    <w:p w:rsidR="00D521CB" w:rsidRDefault="00D521CB" w:rsidP="00D521CB">
      <w:pPr>
        <w:pStyle w:val="Plattetekst"/>
        <w:rPr>
          <w:lang w:val="nl-NL"/>
        </w:rPr>
      </w:pPr>
      <w:r w:rsidRPr="00D521CB">
        <w:rPr>
          <w:lang w:val="nl-NL"/>
        </w:rPr>
        <w:t>Poortgebouw, Stieltjesstraat 38 (Feijenoord)</w:t>
      </w:r>
    </w:p>
    <w:p w:rsidR="00D521CB" w:rsidRDefault="00D521CB" w:rsidP="00D521CB">
      <w:pPr>
        <w:pStyle w:val="Plattetekst"/>
        <w:rPr>
          <w:lang w:val="nl-NL"/>
        </w:rPr>
      </w:pPr>
      <w:r>
        <w:rPr>
          <w:lang w:val="nl-NL"/>
        </w:rPr>
        <w:br w:type="page"/>
      </w:r>
    </w:p>
    <w:p w:rsidR="00D521CB" w:rsidRPr="00D521CB" w:rsidRDefault="00D521CB" w:rsidP="00D521CB">
      <w:pPr>
        <w:pStyle w:val="Plattetekst"/>
        <w:rPr>
          <w:lang w:val="nl-NL"/>
        </w:rPr>
      </w:pPr>
    </w:p>
    <w:p w:rsidR="00D521CB" w:rsidRPr="00D521CB" w:rsidRDefault="00D521CB" w:rsidP="00D521CB">
      <w:pPr>
        <w:pStyle w:val="Plattetekst"/>
      </w:pPr>
      <w:r w:rsidRPr="00D521CB">
        <w:t xml:space="preserve">The </w:t>
      </w:r>
      <w:proofErr w:type="spellStart"/>
      <w:r w:rsidRPr="00D521CB">
        <w:t>neighbour</w:t>
      </w:r>
      <w:proofErr w:type="spellEnd"/>
      <w:r w:rsidRPr="00D521CB">
        <w:t xml:space="preserve"> and the stage actor</w:t>
      </w:r>
    </w:p>
    <w:p w:rsidR="00D521CB" w:rsidRPr="00D521CB" w:rsidRDefault="00D521CB" w:rsidP="00D521CB">
      <w:pPr>
        <w:pStyle w:val="Plattetekst"/>
        <w:rPr>
          <w:lang w:val="nl-NL"/>
        </w:rPr>
      </w:pPr>
      <w:r w:rsidRPr="00D521CB">
        <w:rPr>
          <w:lang w:val="nl-NL"/>
        </w:rPr>
        <w:t xml:space="preserve">Rib, </w:t>
      </w:r>
      <w:proofErr w:type="spellStart"/>
      <w:r w:rsidRPr="00D521CB">
        <w:rPr>
          <w:lang w:val="nl-NL"/>
        </w:rPr>
        <w:t>Katendrechtse</w:t>
      </w:r>
      <w:proofErr w:type="spellEnd"/>
      <w:r w:rsidRPr="00D521CB">
        <w:rPr>
          <w:lang w:val="nl-NL"/>
        </w:rPr>
        <w:t xml:space="preserve"> </w:t>
      </w:r>
      <w:proofErr w:type="spellStart"/>
      <w:r w:rsidRPr="00D521CB">
        <w:rPr>
          <w:lang w:val="nl-NL"/>
        </w:rPr>
        <w:t>Lagedijk</w:t>
      </w:r>
      <w:proofErr w:type="spellEnd"/>
      <w:r w:rsidRPr="00D521CB">
        <w:rPr>
          <w:lang w:val="nl-NL"/>
        </w:rPr>
        <w:t xml:space="preserve"> 490B (</w:t>
      </w:r>
      <w:proofErr w:type="spellStart"/>
      <w:r w:rsidRPr="00D521CB">
        <w:rPr>
          <w:lang w:val="nl-NL"/>
        </w:rPr>
        <w:t>Charlois</w:t>
      </w:r>
      <w:proofErr w:type="spellEnd"/>
      <w:r w:rsidRPr="00D521CB">
        <w:rPr>
          <w:lang w:val="nl-NL"/>
        </w:rPr>
        <w:t>)</w:t>
      </w:r>
      <w:r w:rsidRPr="00D521CB">
        <w:rPr>
          <w:lang w:val="nl-NL"/>
        </w:rPr>
        <w:t xml:space="preserve"> </w:t>
      </w:r>
      <w:r w:rsidRPr="00D521CB">
        <w:rPr>
          <w:lang w:val="nl-NL"/>
        </w:rPr>
        <w:br w:type="page"/>
      </w:r>
    </w:p>
    <w:p w:rsidR="00D521CB" w:rsidRDefault="00D521CB" w:rsidP="00D521CB">
      <w:pPr>
        <w:pStyle w:val="Plattetekst"/>
      </w:pPr>
      <w:r>
        <w:lastRenderedPageBreak/>
        <w:t>A day out, what do you tell your grandchildren about April 12, 2019?</w:t>
      </w:r>
    </w:p>
    <w:p w:rsidR="00D521CB" w:rsidRPr="00D521CB" w:rsidRDefault="00D521CB" w:rsidP="00D521CB">
      <w:pPr>
        <w:pStyle w:val="Plattetekst"/>
        <w:rPr>
          <w:lang w:val="nl-NL"/>
        </w:rPr>
      </w:pPr>
      <w:proofErr w:type="spellStart"/>
      <w:r w:rsidRPr="00D521CB">
        <w:rPr>
          <w:lang w:val="nl-NL"/>
        </w:rPr>
        <w:t>Niffo</w:t>
      </w:r>
      <w:proofErr w:type="spellEnd"/>
      <w:r w:rsidRPr="00D521CB">
        <w:rPr>
          <w:lang w:val="nl-NL"/>
        </w:rPr>
        <w:t xml:space="preserve"> Galerie / Recycle Studio, Pretorialaan 4B (Afrikaanderwijk) </w:t>
      </w:r>
    </w:p>
    <w:p w:rsidR="00D521CB" w:rsidRPr="00D521CB" w:rsidRDefault="00D521CB" w:rsidP="005E0CE8">
      <w:pPr>
        <w:pStyle w:val="Plattetekst"/>
        <w:rPr>
          <w:lang w:val="nl-NL"/>
        </w:rPr>
      </w:pPr>
      <w:r w:rsidRPr="00D521CB">
        <w:rPr>
          <w:lang w:val="nl-NL"/>
        </w:rPr>
        <w:t> </w:t>
      </w:r>
    </w:p>
    <w:p w:rsidR="00D521CB" w:rsidRDefault="00D521CB" w:rsidP="005E0CE8">
      <w:pPr>
        <w:pStyle w:val="Plattetekst"/>
        <w:rPr>
          <w:lang w:val="nl-NL"/>
        </w:rPr>
      </w:pPr>
      <w:r w:rsidRPr="00D521CB">
        <w:rPr>
          <w:lang w:val="nl-NL"/>
        </w:rPr>
        <w:br/>
      </w:r>
    </w:p>
    <w:p w:rsidR="00D521CB" w:rsidRDefault="00D521CB" w:rsidP="00D521CB">
      <w:pPr>
        <w:pStyle w:val="Plattetekst"/>
        <w:rPr>
          <w:lang w:val="nl-NL"/>
        </w:rPr>
      </w:pPr>
      <w:r>
        <w:rPr>
          <w:lang w:val="nl-NL"/>
        </w:rPr>
        <w:br w:type="page"/>
      </w:r>
    </w:p>
    <w:p w:rsidR="00077CC9" w:rsidRPr="00077CC9" w:rsidRDefault="00077CC9" w:rsidP="00077CC9">
      <w:pPr>
        <w:pStyle w:val="Plattetekst"/>
        <w:rPr>
          <w:lang w:val="nl-NL"/>
        </w:rPr>
      </w:pPr>
      <w:proofErr w:type="spellStart"/>
      <w:r w:rsidRPr="00077CC9">
        <w:rPr>
          <w:lang w:val="nl-NL"/>
        </w:rPr>
        <w:lastRenderedPageBreak/>
        <w:t>Binary</w:t>
      </w:r>
      <w:proofErr w:type="spellEnd"/>
      <w:r w:rsidRPr="00077CC9">
        <w:rPr>
          <w:lang w:val="nl-NL"/>
        </w:rPr>
        <w:t xml:space="preserve"> Gender Podcast </w:t>
      </w:r>
    </w:p>
    <w:p w:rsidR="00077CC9" w:rsidRDefault="00077CC9" w:rsidP="00077CC9">
      <w:pPr>
        <w:pStyle w:val="Plattetekst"/>
        <w:rPr>
          <w:lang w:val="nl-NL"/>
        </w:rPr>
      </w:pPr>
      <w:r w:rsidRPr="00077CC9">
        <w:rPr>
          <w:lang w:val="nl-NL"/>
        </w:rPr>
        <w:t>Tante Nino, van der Takstraat 102B (Noordereiland)</w:t>
      </w:r>
    </w:p>
    <w:p w:rsidR="00077CC9" w:rsidRDefault="00077CC9">
      <w:pPr>
        <w:rPr>
          <w:rFonts w:ascii="Franklin Gothic Medium" w:hAnsi="Franklin Gothic Medium"/>
          <w:sz w:val="28"/>
          <w:szCs w:val="28"/>
          <w:lang w:val="nl-NL"/>
        </w:rPr>
      </w:pPr>
      <w:r>
        <w:rPr>
          <w:lang w:val="nl-NL"/>
        </w:rPr>
        <w:br w:type="page"/>
      </w:r>
    </w:p>
    <w:p w:rsidR="003F423A" w:rsidRPr="004E51A9" w:rsidRDefault="0093160C" w:rsidP="005E0CE8">
      <w:pPr>
        <w:pStyle w:val="Plattetekst"/>
      </w:pPr>
      <w:r w:rsidRPr="004E51A9">
        <w:lastRenderedPageBreak/>
        <w:t>11.30 te</w:t>
      </w:r>
      <w:r w:rsidR="00077CC9" w:rsidRPr="004E51A9">
        <w:t>a</w:t>
      </w:r>
      <w:r w:rsidRPr="004E51A9">
        <w:t xml:space="preserve"> + </w:t>
      </w:r>
      <w:r w:rsidR="00C96850" w:rsidRPr="004E51A9">
        <w:t>wristbands</w:t>
      </w:r>
    </w:p>
    <w:p w:rsidR="003F423A" w:rsidRDefault="0093160C" w:rsidP="005E0CE8">
      <w:pPr>
        <w:pStyle w:val="FirstParagraph"/>
      </w:pPr>
      <w:r>
        <w:t>6 workshops, 25 stickers</w:t>
      </w:r>
    </w:p>
    <w:p w:rsidR="00C96850" w:rsidRDefault="00C96850" w:rsidP="00C96850">
      <w:pPr>
        <w:pStyle w:val="Plattetekst"/>
      </w:pPr>
      <w:r>
        <w:t xml:space="preserve">12.00-13.00 </w:t>
      </w:r>
      <w:r w:rsidR="00F8746C">
        <w:t>walk</w:t>
      </w:r>
      <w:r w:rsidR="00FB78BB">
        <w:t>/ride</w:t>
      </w:r>
      <w:r w:rsidR="00F8746C">
        <w:t xml:space="preserve"> </w:t>
      </w:r>
      <w:r>
        <w:t>to workshops</w:t>
      </w:r>
    </w:p>
    <w:p w:rsidR="00C96850" w:rsidRDefault="00C96850" w:rsidP="00C96850">
      <w:pPr>
        <w:pStyle w:val="Plattetekst"/>
      </w:pPr>
      <w:r>
        <w:t>13.00-17.00 workshops</w:t>
      </w:r>
    </w:p>
    <w:p w:rsidR="00C96850" w:rsidRDefault="00C96850" w:rsidP="00C96850">
      <w:pPr>
        <w:pStyle w:val="Plattetekst"/>
      </w:pPr>
      <w:r>
        <w:t xml:space="preserve">18.00 dinner &amp; discussion at </w:t>
      </w:r>
      <w:proofErr w:type="spellStart"/>
      <w:r>
        <w:t>WdKA</w:t>
      </w:r>
      <w:proofErr w:type="spellEnd"/>
    </w:p>
    <w:p w:rsidR="00C96850" w:rsidRPr="00C96850" w:rsidRDefault="00C96850" w:rsidP="00C96850">
      <w:pPr>
        <w:pStyle w:val="Plattetekst"/>
      </w:pPr>
    </w:p>
    <w:sectPr w:rsidR="00C96850" w:rsidRPr="00C96850" w:rsidSect="00B56BA0">
      <w:headerReference w:type="default" r:id="rId7"/>
      <w:pgSz w:w="5954" w:h="8420" w:code="9"/>
      <w:pgMar w:top="1411" w:right="1411" w:bottom="1411" w:left="141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14AB" w:rsidRDefault="008F14AB">
      <w:pPr>
        <w:spacing w:after="0"/>
      </w:pPr>
      <w:r>
        <w:separator/>
      </w:r>
    </w:p>
    <w:p w:rsidR="008F14AB" w:rsidRDefault="008F14AB"/>
  </w:endnote>
  <w:endnote w:type="continuationSeparator" w:id="0">
    <w:p w:rsidR="008F14AB" w:rsidRDefault="008F14AB">
      <w:pPr>
        <w:spacing w:after="0"/>
      </w:pPr>
      <w:r>
        <w:continuationSeparator/>
      </w:r>
    </w:p>
    <w:p w:rsidR="008F14AB" w:rsidRDefault="008F14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14AB" w:rsidRDefault="008F14AB">
      <w:r>
        <w:separator/>
      </w:r>
    </w:p>
    <w:p w:rsidR="008F14AB" w:rsidRDefault="008F14AB"/>
  </w:footnote>
  <w:footnote w:type="continuationSeparator" w:id="0">
    <w:p w:rsidR="008F14AB" w:rsidRDefault="008F14AB">
      <w:r>
        <w:continuationSeparator/>
      </w:r>
    </w:p>
    <w:p w:rsidR="008F14AB" w:rsidRDefault="008F14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22006898"/>
      <w:docPartObj>
        <w:docPartGallery w:val="Page Numbers (Top of Page)"/>
        <w:docPartUnique/>
      </w:docPartObj>
    </w:sdtPr>
    <w:sdtEndPr/>
    <w:sdtContent>
      <w:p w:rsidR="0063703A" w:rsidRDefault="0063703A">
        <w:pPr>
          <w:pStyle w:val="Kopteks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nl-NL"/>
          </w:rPr>
          <w:t>2</w:t>
        </w:r>
        <w:r>
          <w:fldChar w:fldCharType="end"/>
        </w:r>
      </w:p>
    </w:sdtContent>
  </w:sdt>
  <w:p w:rsidR="0063703A" w:rsidRDefault="0063703A">
    <w:pPr>
      <w:pStyle w:val="Koptekst"/>
    </w:pPr>
  </w:p>
  <w:p w:rsidR="00000000" w:rsidRDefault="008F14A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5562FAC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60E4F2E"/>
    <w:multiLevelType w:val="hybridMultilevel"/>
    <w:tmpl w:val="B650CF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CD2DE"/>
    <w:multiLevelType w:val="multilevel"/>
    <w:tmpl w:val="A63487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C923520"/>
    <w:multiLevelType w:val="hybridMultilevel"/>
    <w:tmpl w:val="E5A22700"/>
    <w:lvl w:ilvl="0" w:tplc="0CBA8FD8">
      <w:numFmt w:val="bullet"/>
      <w:lvlText w:val="-"/>
      <w:lvlJc w:val="left"/>
      <w:pPr>
        <w:ind w:left="720" w:hanging="360"/>
      </w:pPr>
      <w:rPr>
        <w:rFonts w:ascii="Franklin Gothic Medium" w:eastAsiaTheme="minorHAnsi" w:hAnsi="Franklin Gothic Medium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30694"/>
    <w:multiLevelType w:val="hybridMultilevel"/>
    <w:tmpl w:val="DEEA7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1AE401"/>
    <w:multiLevelType w:val="multilevel"/>
    <w:tmpl w:val="1CD67D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7CC9"/>
    <w:rsid w:val="0010060B"/>
    <w:rsid w:val="0011257F"/>
    <w:rsid w:val="00182CE7"/>
    <w:rsid w:val="001A601B"/>
    <w:rsid w:val="003F423A"/>
    <w:rsid w:val="004E29B3"/>
    <w:rsid w:val="004E51A9"/>
    <w:rsid w:val="0053660E"/>
    <w:rsid w:val="00590D07"/>
    <w:rsid w:val="005E0CE8"/>
    <w:rsid w:val="0063703A"/>
    <w:rsid w:val="0078242E"/>
    <w:rsid w:val="00784D58"/>
    <w:rsid w:val="007D7C45"/>
    <w:rsid w:val="008D6863"/>
    <w:rsid w:val="008F14AB"/>
    <w:rsid w:val="0093160C"/>
    <w:rsid w:val="009660B8"/>
    <w:rsid w:val="00A51F0E"/>
    <w:rsid w:val="00B56BA0"/>
    <w:rsid w:val="00B86B75"/>
    <w:rsid w:val="00BC48D5"/>
    <w:rsid w:val="00C36279"/>
    <w:rsid w:val="00C96850"/>
    <w:rsid w:val="00D521CB"/>
    <w:rsid w:val="00E315A3"/>
    <w:rsid w:val="00EB6899"/>
    <w:rsid w:val="00F8746C"/>
    <w:rsid w:val="00FB78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D1C6B"/>
  <w15:docId w15:val="{2C26EC30-C5D4-4CB5-BDCB-FB2031281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rsid w:val="005E0CE8"/>
    <w:pPr>
      <w:spacing w:before="180" w:after="180"/>
    </w:pPr>
    <w:rPr>
      <w:rFonts w:ascii="Franklin Gothic Medium" w:hAnsi="Franklin Gothic Medium"/>
      <w:sz w:val="28"/>
      <w:szCs w:val="28"/>
    </w:r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Koptekst">
    <w:name w:val="header"/>
    <w:basedOn w:val="Standaard"/>
    <w:link w:val="KoptekstChar"/>
    <w:uiPriority w:val="99"/>
    <w:unhideWhenUsed/>
    <w:rsid w:val="0063703A"/>
    <w:pPr>
      <w:tabs>
        <w:tab w:val="center" w:pos="4703"/>
        <w:tab w:val="right" w:pos="9406"/>
      </w:tabs>
      <w:spacing w:after="0"/>
    </w:pPr>
  </w:style>
  <w:style w:type="character" w:customStyle="1" w:styleId="KoptekstChar">
    <w:name w:val="Koptekst Char"/>
    <w:basedOn w:val="Standaardalinea-lettertype"/>
    <w:link w:val="Koptekst"/>
    <w:uiPriority w:val="99"/>
    <w:rsid w:val="0063703A"/>
  </w:style>
  <w:style w:type="paragraph" w:styleId="Voettekst">
    <w:name w:val="footer"/>
    <w:basedOn w:val="Standaard"/>
    <w:link w:val="VoettekstChar"/>
    <w:unhideWhenUsed/>
    <w:rsid w:val="0063703A"/>
    <w:pPr>
      <w:tabs>
        <w:tab w:val="center" w:pos="4703"/>
        <w:tab w:val="right" w:pos="9406"/>
      </w:tabs>
      <w:spacing w:after="0"/>
    </w:pPr>
  </w:style>
  <w:style w:type="character" w:customStyle="1" w:styleId="VoettekstChar">
    <w:name w:val="Voettekst Char"/>
    <w:basedOn w:val="Standaardalinea-lettertype"/>
    <w:link w:val="Voettekst"/>
    <w:rsid w:val="0063703A"/>
  </w:style>
  <w:style w:type="paragraph" w:styleId="Normaalweb">
    <w:name w:val="Normal (Web)"/>
    <w:basedOn w:val="Standaard"/>
    <w:uiPriority w:val="99"/>
    <w:semiHidden/>
    <w:unhideWhenUsed/>
    <w:rsid w:val="00D521C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4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5</TotalTime>
  <Pages>17</Pages>
  <Words>361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utonomous Fabric Symposium</vt:lpstr>
    </vt:vector>
  </TitlesOfParts>
  <Company/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nomous Fabric Symposium</dc:title>
  <dc:creator>12-4-2019</dc:creator>
  <cp:keywords/>
  <cp:lastModifiedBy>Cramer, J.J.F. (Florian)</cp:lastModifiedBy>
  <cp:revision>16</cp:revision>
  <cp:lastPrinted>2019-04-11T08:49:00Z</cp:lastPrinted>
  <dcterms:created xsi:type="dcterms:W3CDTF">2019-04-09T14:28:00Z</dcterms:created>
  <dcterms:modified xsi:type="dcterms:W3CDTF">2019-04-11T18:52:00Z</dcterms:modified>
</cp:coreProperties>
</file>